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B82BA0" w14:textId="4C2A3C91" w:rsidR="006C3308" w:rsidRPr="0019264A" w:rsidRDefault="006C3308" w:rsidP="005B0984">
      <w:pPr>
        <w:rPr>
          <w:b/>
          <w:bCs/>
          <w:u w:val="single"/>
        </w:rPr>
      </w:pPr>
      <w:r w:rsidRPr="0019264A">
        <w:rPr>
          <w:b/>
          <w:bCs/>
          <w:u w:val="single"/>
        </w:rPr>
        <w:t>Story Design:</w:t>
      </w:r>
    </w:p>
    <w:p w14:paraId="59A64BD0" w14:textId="77777777" w:rsidR="00311234" w:rsidRDefault="00966E03" w:rsidP="005B0984">
      <w:r>
        <w:tab/>
        <w:t xml:space="preserve">In addition to the minimum requirement of phrase 1, we are going to add some features to the game. First, we add the main menu, in the main menu, the gamer can choose to start the game, difficult or exit game. Second, during the game running, </w:t>
      </w:r>
      <w:r w:rsidR="006E5056">
        <w:t>we add the pause, restart and quit options to the game. These help the game become more flexible to the user</w:t>
      </w:r>
      <w:r w:rsidR="00CE0740">
        <w:t xml:space="preserve">. </w:t>
      </w:r>
    </w:p>
    <w:p w14:paraId="7872383E" w14:textId="283E4A09" w:rsidR="006C3308" w:rsidRDefault="00CE0740" w:rsidP="00311234">
      <w:pPr>
        <w:ind w:firstLine="720"/>
      </w:pPr>
      <w:r>
        <w:t xml:space="preserve">More, to lead the game </w:t>
      </w:r>
      <w:r w:rsidR="0019264A">
        <w:t xml:space="preserve">to </w:t>
      </w:r>
      <w:r>
        <w:t xml:space="preserve">become more interest, </w:t>
      </w:r>
      <w:r w:rsidR="004B7257">
        <w:t>a</w:t>
      </w:r>
      <w:r>
        <w:t>fter the gamer collect</w:t>
      </w:r>
      <w:r w:rsidR="0019264A">
        <w:t>s</w:t>
      </w:r>
      <w:r>
        <w:t xml:space="preserve"> all the rewards, they can go to </w:t>
      </w:r>
      <w:r w:rsidR="0019264A">
        <w:t xml:space="preserve">the </w:t>
      </w:r>
      <w:r>
        <w:t xml:space="preserve">next level until they get </w:t>
      </w:r>
      <w:r w:rsidR="0019264A">
        <w:t xml:space="preserve">the </w:t>
      </w:r>
      <w:r>
        <w:t>catch.</w:t>
      </w:r>
      <w:r w:rsidR="00311234">
        <w:t xml:space="preserve"> By making more challenging of the game, we add the timer function, the gamer needs to collect all the rewards before the time runs out, otherwise, lose.</w:t>
      </w:r>
    </w:p>
    <w:p w14:paraId="1AA48634" w14:textId="4EDBD7EE" w:rsidR="006C3308" w:rsidRPr="0019264A" w:rsidRDefault="006C3308" w:rsidP="005B0984">
      <w:pPr>
        <w:rPr>
          <w:b/>
          <w:bCs/>
          <w:u w:val="single"/>
        </w:rPr>
      </w:pPr>
      <w:r w:rsidRPr="0019264A">
        <w:rPr>
          <w:b/>
          <w:bCs/>
          <w:u w:val="single"/>
        </w:rPr>
        <w:t>Approach to build the game</w:t>
      </w:r>
      <w:r w:rsidR="001A038E">
        <w:rPr>
          <w:b/>
          <w:bCs/>
          <w:u w:val="single"/>
        </w:rPr>
        <w:t xml:space="preserve"> </w:t>
      </w:r>
      <w:bookmarkStart w:id="0" w:name="_GoBack"/>
      <w:bookmarkEnd w:id="0"/>
      <w:r w:rsidR="006F6A60">
        <w:rPr>
          <w:b/>
          <w:bCs/>
          <w:u w:val="single"/>
        </w:rPr>
        <w:t>(Detail in UML Diagram)</w:t>
      </w:r>
    </w:p>
    <w:p w14:paraId="4247F3FF" w14:textId="6A73C8DA" w:rsidR="005B0984" w:rsidRDefault="0019264A" w:rsidP="2A146B21">
      <w:pPr>
        <w:ind w:firstLine="720"/>
      </w:pPr>
      <w:r>
        <w:t>We</w:t>
      </w:r>
      <w:r w:rsidR="2A146B21">
        <w:t xml:space="preserve"> are going to use </w:t>
      </w:r>
      <w:r>
        <w:t xml:space="preserve">a </w:t>
      </w:r>
      <w:r w:rsidR="2A146B21">
        <w:t>different kind of class to implement the game. The class</w:t>
      </w:r>
      <w:r w:rsidR="0008607E">
        <w:t>es</w:t>
      </w:r>
      <w:r w:rsidR="2A146B21">
        <w:t xml:space="preserve"> we are going to use are </w:t>
      </w:r>
      <w:proofErr w:type="spellStart"/>
      <w:r w:rsidR="2A146B21">
        <w:t>GameManager</w:t>
      </w:r>
      <w:proofErr w:type="spellEnd"/>
      <w:r w:rsidR="2A146B21">
        <w:t xml:space="preserve">, Score, </w:t>
      </w:r>
      <w:r w:rsidR="0008607E">
        <w:t>Board</w:t>
      </w:r>
      <w:r w:rsidR="2A146B21">
        <w:t>, Player, Rewards, Enemies, Trap, Barrier,</w:t>
      </w:r>
      <w:r w:rsidR="0008607E">
        <w:t xml:space="preserve"> Door, </w:t>
      </w:r>
      <w:r w:rsidR="2A146B21">
        <w:t>Input and output.</w:t>
      </w:r>
    </w:p>
    <w:p w14:paraId="1EB20805" w14:textId="03EEE8B3" w:rsidR="00320D0B" w:rsidRDefault="2A146B21" w:rsidP="0056523F">
      <w:pPr>
        <w:ind w:firstLine="720"/>
      </w:pPr>
      <w:r>
        <w:t>For the input class, is basically read the gamer input and return to the GameManager to implement the move action.</w:t>
      </w:r>
      <w:r w:rsidR="0056523F">
        <w:t xml:space="preserve"> </w:t>
      </w:r>
      <w:r>
        <w:t>For the output class, is use</w:t>
      </w:r>
      <w:r w:rsidR="0019264A">
        <w:t>d</w:t>
      </w:r>
      <w:r>
        <w:t xml:space="preserve"> to show the game information on the screen to the gamer like the </w:t>
      </w:r>
      <w:r w:rsidR="0008607E">
        <w:t>Board</w:t>
      </w:r>
      <w:r>
        <w:t xml:space="preserve"> of the game, the position of player, enemy, trap and the player score.</w:t>
      </w:r>
    </w:p>
    <w:p w14:paraId="7F6F0221" w14:textId="26744332" w:rsidR="007836C0" w:rsidRDefault="2A146B21" w:rsidP="2A146B21">
      <w:pPr>
        <w:ind w:firstLine="720"/>
      </w:pPr>
      <w:r>
        <w:t>For the Score class, it’s use</w:t>
      </w:r>
      <w:r w:rsidR="0019264A">
        <w:t>d</w:t>
      </w:r>
      <w:r>
        <w:t xml:space="preserve"> </w:t>
      </w:r>
      <w:r w:rsidR="0019264A">
        <w:t>to</w:t>
      </w:r>
      <w:r>
        <w:t xml:space="preserve"> store the player score.</w:t>
      </w:r>
    </w:p>
    <w:p w14:paraId="64648FF5" w14:textId="0AB2F733" w:rsidR="00FD5A56" w:rsidRDefault="2A146B21" w:rsidP="2A146B21">
      <w:pPr>
        <w:ind w:firstLine="720"/>
      </w:pPr>
      <w:r>
        <w:t>For the GameManager, it is the main class of the game. It implement</w:t>
      </w:r>
      <w:r w:rsidR="0019264A">
        <w:t>s</w:t>
      </w:r>
      <w:r>
        <w:t xml:space="preserve"> </w:t>
      </w:r>
      <w:r w:rsidR="001B5ECE">
        <w:t>the details of game start and end of the game.</w:t>
      </w:r>
    </w:p>
    <w:p w14:paraId="6388FB68" w14:textId="512350B0" w:rsidR="2A146B21" w:rsidRDefault="2A146B21" w:rsidP="0056523F">
      <w:pPr>
        <w:ind w:firstLine="720"/>
      </w:pPr>
      <w:r>
        <w:t xml:space="preserve">For the </w:t>
      </w:r>
      <w:r w:rsidR="0008607E">
        <w:t>board</w:t>
      </w:r>
      <w:r>
        <w:t>, it is also the ma</w:t>
      </w:r>
      <w:r w:rsidR="003E6746">
        <w:t>in</w:t>
      </w:r>
      <w:r>
        <w:t xml:space="preserve"> class of the game. It store</w:t>
      </w:r>
      <w:r w:rsidR="0019264A">
        <w:t>s</w:t>
      </w:r>
      <w:r>
        <w:t xml:space="preserve"> the position of different characters and objects of the game, like the position of the player and enemies, rewards and barrier. When the player want</w:t>
      </w:r>
      <w:r w:rsidR="0019264A">
        <w:t>s</w:t>
      </w:r>
      <w:r>
        <w:t xml:space="preserve"> to move to the new position. The Map class will check whether the position is barrier or rewards to decid</w:t>
      </w:r>
      <w:r w:rsidR="0019264A">
        <w:t>ing</w:t>
      </w:r>
      <w:r>
        <w:t xml:space="preserve"> whether the player can move to the new position and the punishment/rewards the player got.</w:t>
      </w:r>
    </w:p>
    <w:p w14:paraId="7AC9B41C" w14:textId="452B0A00" w:rsidR="007E0AB1" w:rsidRDefault="007E0AB1">
      <w:r>
        <w:t xml:space="preserve">All the following class </w:t>
      </w:r>
      <w:r w:rsidR="0019264A">
        <w:t xml:space="preserve">are </w:t>
      </w:r>
      <w:r>
        <w:t>subclass of the map.</w:t>
      </w:r>
    </w:p>
    <w:p w14:paraId="7876E757" w14:textId="77777777" w:rsidR="006F665D" w:rsidRDefault="00D21B93" w:rsidP="00D21B93">
      <w:pPr>
        <w:pStyle w:val="ListParagraph"/>
        <w:numPr>
          <w:ilvl w:val="0"/>
          <w:numId w:val="1"/>
        </w:numPr>
        <w:rPr>
          <w:lang w:val="en-US"/>
        </w:rPr>
      </w:pPr>
      <w:r>
        <w:rPr>
          <w:lang w:val="en-US"/>
        </w:rPr>
        <w:t>Player</w:t>
      </w:r>
      <w:r w:rsidR="006F665D">
        <w:rPr>
          <w:lang w:val="en-US"/>
        </w:rPr>
        <w:t>:</w:t>
      </w:r>
    </w:p>
    <w:p w14:paraId="1E4BECF5" w14:textId="05DE3E4C" w:rsidR="007E0AB1" w:rsidRPr="00852ACC" w:rsidRDefault="00D21B93" w:rsidP="00852ACC">
      <w:pPr>
        <w:ind w:firstLine="360"/>
        <w:rPr>
          <w:lang w:val="en-US"/>
        </w:rPr>
      </w:pPr>
      <w:r w:rsidRPr="00852ACC">
        <w:rPr>
          <w:lang w:val="en-US"/>
        </w:rPr>
        <w:t xml:space="preserve"> It store</w:t>
      </w:r>
      <w:r w:rsidR="0019264A" w:rsidRPr="00852ACC">
        <w:rPr>
          <w:lang w:val="en-US"/>
        </w:rPr>
        <w:t>s</w:t>
      </w:r>
      <w:r w:rsidRPr="00852ACC">
        <w:rPr>
          <w:lang w:val="en-US"/>
        </w:rPr>
        <w:t xml:space="preserve"> the main character location and </w:t>
      </w:r>
      <w:r w:rsidR="008A47B4" w:rsidRPr="00852ACC">
        <w:rPr>
          <w:lang w:val="en-US"/>
        </w:rPr>
        <w:t>control</w:t>
      </w:r>
      <w:r w:rsidR="0019264A" w:rsidRPr="00852ACC">
        <w:rPr>
          <w:lang w:val="en-US"/>
        </w:rPr>
        <w:t>s</w:t>
      </w:r>
      <w:r w:rsidR="008A47B4" w:rsidRPr="00852ACC">
        <w:rPr>
          <w:lang w:val="en-US"/>
        </w:rPr>
        <w:t xml:space="preserve"> it</w:t>
      </w:r>
      <w:r w:rsidR="0019264A" w:rsidRPr="00852ACC">
        <w:rPr>
          <w:lang w:val="en-US"/>
        </w:rPr>
        <w:t>s</w:t>
      </w:r>
      <w:r w:rsidR="008A47B4" w:rsidRPr="00852ACC">
        <w:rPr>
          <w:lang w:val="en-US"/>
        </w:rPr>
        <w:t xml:space="preserve"> movement.</w:t>
      </w:r>
    </w:p>
    <w:p w14:paraId="15DA2BD8" w14:textId="4499690F" w:rsidR="006F665D" w:rsidRDefault="008A47B4" w:rsidP="008A47B4">
      <w:pPr>
        <w:pStyle w:val="ListParagraph"/>
        <w:numPr>
          <w:ilvl w:val="0"/>
          <w:numId w:val="1"/>
        </w:numPr>
        <w:rPr>
          <w:lang w:val="en-US"/>
        </w:rPr>
      </w:pPr>
      <w:r>
        <w:rPr>
          <w:lang w:val="en-US"/>
        </w:rPr>
        <w:t>Reward</w:t>
      </w:r>
      <w:r w:rsidR="00CF6D2A">
        <w:rPr>
          <w:rFonts w:hint="eastAsia"/>
          <w:lang w:val="en-US"/>
        </w:rPr>
        <w:t>：</w:t>
      </w:r>
      <w:r w:rsidR="00CF6D2A">
        <w:rPr>
          <w:rFonts w:hint="eastAsia"/>
          <w:lang w:val="en-US"/>
        </w:rPr>
        <w:t xml:space="preserve"> </w:t>
      </w:r>
    </w:p>
    <w:p w14:paraId="528D3E9A" w14:textId="25E37D0C" w:rsidR="008A47B4" w:rsidRPr="006F665D" w:rsidRDefault="00CF6D2A" w:rsidP="00852ACC">
      <w:pPr>
        <w:ind w:left="360"/>
        <w:rPr>
          <w:lang w:val="en-US"/>
        </w:rPr>
      </w:pPr>
      <w:r w:rsidRPr="006F665D">
        <w:rPr>
          <w:rFonts w:hint="eastAsia"/>
          <w:lang w:val="en-US"/>
        </w:rPr>
        <w:t>I</w:t>
      </w:r>
      <w:r w:rsidRPr="006F665D">
        <w:rPr>
          <w:lang w:val="en-US"/>
        </w:rPr>
        <w:t>t store</w:t>
      </w:r>
      <w:r w:rsidR="0019264A">
        <w:rPr>
          <w:lang w:val="en-US"/>
        </w:rPr>
        <w:t>s</w:t>
      </w:r>
      <w:r w:rsidRPr="006F665D">
        <w:rPr>
          <w:lang w:val="en-US"/>
        </w:rPr>
        <w:t xml:space="preserve"> </w:t>
      </w:r>
      <w:r w:rsidR="00D5402B" w:rsidRPr="006F665D">
        <w:rPr>
          <w:lang w:val="en-US"/>
        </w:rPr>
        <w:t xml:space="preserve">where the reward position and the </w:t>
      </w:r>
      <w:proofErr w:type="spellStart"/>
      <w:proofErr w:type="gramStart"/>
      <w:r w:rsidR="00D5402B" w:rsidRPr="006F665D">
        <w:rPr>
          <w:lang w:val="en-US"/>
        </w:rPr>
        <w:t>rewardScore</w:t>
      </w:r>
      <w:r w:rsidR="00083E2F" w:rsidRPr="006F665D">
        <w:rPr>
          <w:lang w:val="en-US"/>
        </w:rPr>
        <w:t>.</w:t>
      </w:r>
      <w:r w:rsidR="004A5385">
        <w:rPr>
          <w:lang w:val="en-US"/>
        </w:rPr>
        <w:t>E.g</w:t>
      </w:r>
      <w:proofErr w:type="spellEnd"/>
      <w:proofErr w:type="gramEnd"/>
      <w:r w:rsidR="004A5385">
        <w:rPr>
          <w:lang w:val="en-US"/>
        </w:rPr>
        <w:t>:</w:t>
      </w:r>
      <w:r w:rsidR="00083E2F" w:rsidRPr="006F665D">
        <w:rPr>
          <w:lang w:val="en-US"/>
        </w:rPr>
        <w:t xml:space="preserve"> When gamer got the </w:t>
      </w:r>
      <w:r w:rsidR="00122FE8" w:rsidRPr="006F665D">
        <w:rPr>
          <w:lang w:val="en-US"/>
        </w:rPr>
        <w:t xml:space="preserve">reward, it will run the </w:t>
      </w:r>
      <w:proofErr w:type="spellStart"/>
      <w:r w:rsidR="00122FE8" w:rsidRPr="006F665D">
        <w:rPr>
          <w:lang w:val="en-US"/>
        </w:rPr>
        <w:t>getRewardScore</w:t>
      </w:r>
      <w:proofErr w:type="spellEnd"/>
      <w:r w:rsidR="00122FE8" w:rsidRPr="006F665D">
        <w:rPr>
          <w:lang w:val="en-US"/>
        </w:rPr>
        <w:t>.</w:t>
      </w:r>
    </w:p>
    <w:p w14:paraId="04E47C57" w14:textId="77777777" w:rsidR="006F665D" w:rsidRDefault="008A47B4" w:rsidP="006F665D">
      <w:pPr>
        <w:pStyle w:val="ListParagraph"/>
        <w:numPr>
          <w:ilvl w:val="0"/>
          <w:numId w:val="1"/>
        </w:numPr>
        <w:rPr>
          <w:lang w:val="en-US"/>
        </w:rPr>
      </w:pPr>
      <w:r>
        <w:rPr>
          <w:lang w:val="en-US"/>
        </w:rPr>
        <w:t>Enemies</w:t>
      </w:r>
      <w:r w:rsidR="00122FE8">
        <w:rPr>
          <w:lang w:val="en-US"/>
        </w:rPr>
        <w:t xml:space="preserve">: </w:t>
      </w:r>
    </w:p>
    <w:p w14:paraId="2AAF659D" w14:textId="0B949D18" w:rsidR="006F665D" w:rsidRPr="00852ACC" w:rsidRDefault="00852ACC" w:rsidP="00852ACC">
      <w:pPr>
        <w:ind w:left="360"/>
        <w:rPr>
          <w:lang w:val="en-US"/>
        </w:rPr>
      </w:pPr>
      <w:r w:rsidRPr="00852ACC">
        <w:rPr>
          <w:lang w:val="en-US"/>
        </w:rPr>
        <w:t>I</w:t>
      </w:r>
      <w:r w:rsidR="00122FE8" w:rsidRPr="00852ACC">
        <w:rPr>
          <w:lang w:val="en-US"/>
        </w:rPr>
        <w:t>t store</w:t>
      </w:r>
      <w:r w:rsidR="0019264A" w:rsidRPr="00852ACC">
        <w:rPr>
          <w:lang w:val="en-US"/>
        </w:rPr>
        <w:t>s</w:t>
      </w:r>
      <w:r w:rsidR="00122FE8" w:rsidRPr="00852ACC">
        <w:rPr>
          <w:lang w:val="en-US"/>
        </w:rPr>
        <w:t xml:space="preserve"> </w:t>
      </w:r>
      <w:proofErr w:type="gramStart"/>
      <w:r w:rsidR="00122FE8" w:rsidRPr="00852ACC">
        <w:rPr>
          <w:lang w:val="en-US"/>
        </w:rPr>
        <w:t>en</w:t>
      </w:r>
      <w:r w:rsidR="00BC6999" w:rsidRPr="00852ACC">
        <w:rPr>
          <w:lang w:val="en-US"/>
        </w:rPr>
        <w:t>emies</w:t>
      </w:r>
      <w:proofErr w:type="gramEnd"/>
      <w:r w:rsidR="0019264A" w:rsidRPr="00852ACC">
        <w:rPr>
          <w:lang w:val="en-US"/>
        </w:rPr>
        <w:t xml:space="preserve"> location</w:t>
      </w:r>
      <w:r w:rsidR="00BC6999" w:rsidRPr="00852ACC">
        <w:rPr>
          <w:lang w:val="en-US"/>
        </w:rPr>
        <w:t>. It ha</w:t>
      </w:r>
      <w:r w:rsidR="0019264A" w:rsidRPr="00852ACC">
        <w:rPr>
          <w:lang w:val="en-US"/>
        </w:rPr>
        <w:t>s</w:t>
      </w:r>
      <w:r w:rsidR="00BC6999" w:rsidRPr="00852ACC">
        <w:rPr>
          <w:lang w:val="en-US"/>
        </w:rPr>
        <w:t xml:space="preserve"> the move and </w:t>
      </w:r>
      <w:proofErr w:type="spellStart"/>
      <w:r w:rsidR="00BC6999" w:rsidRPr="00852ACC">
        <w:rPr>
          <w:lang w:val="en-US"/>
        </w:rPr>
        <w:t>trackthePlayer</w:t>
      </w:r>
      <w:proofErr w:type="spellEnd"/>
      <w:r w:rsidR="00BC6999" w:rsidRPr="00852ACC">
        <w:rPr>
          <w:lang w:val="en-US"/>
        </w:rPr>
        <w:t xml:space="preserve"> function to ensure that the enemies keep tracking the player</w:t>
      </w:r>
      <w:r w:rsidR="006F665D" w:rsidRPr="00852ACC">
        <w:rPr>
          <w:lang w:val="en-US"/>
        </w:rPr>
        <w:t xml:space="preserve"> and have the shortest distance with the player.</w:t>
      </w:r>
    </w:p>
    <w:p w14:paraId="456FFD83" w14:textId="13ADD99F" w:rsidR="003E6746" w:rsidRDefault="003E6746" w:rsidP="003E6746">
      <w:pPr>
        <w:pStyle w:val="ListParagraph"/>
        <w:numPr>
          <w:ilvl w:val="0"/>
          <w:numId w:val="1"/>
        </w:numPr>
        <w:rPr>
          <w:lang w:val="en-US"/>
        </w:rPr>
      </w:pPr>
      <w:r>
        <w:rPr>
          <w:lang w:val="en-US"/>
        </w:rPr>
        <w:t xml:space="preserve">Door: </w:t>
      </w:r>
    </w:p>
    <w:p w14:paraId="0F826276" w14:textId="6CFF92A9" w:rsidR="003E6746" w:rsidRPr="003E6746" w:rsidRDefault="003E6746" w:rsidP="00852ACC">
      <w:pPr>
        <w:ind w:left="360"/>
        <w:rPr>
          <w:lang w:val="en-US"/>
        </w:rPr>
      </w:pPr>
      <w:r>
        <w:rPr>
          <w:lang w:val="en-US"/>
        </w:rPr>
        <w:t>There are two door location in each level of the game, tell the user where start and where can go to the next level.</w:t>
      </w:r>
    </w:p>
    <w:p w14:paraId="143D2BFA" w14:textId="77777777" w:rsidR="006F665D" w:rsidRDefault="008A47B4" w:rsidP="006F665D">
      <w:pPr>
        <w:pStyle w:val="ListParagraph"/>
        <w:numPr>
          <w:ilvl w:val="0"/>
          <w:numId w:val="1"/>
        </w:numPr>
        <w:rPr>
          <w:lang w:val="en-US"/>
        </w:rPr>
      </w:pPr>
      <w:r>
        <w:rPr>
          <w:lang w:val="en-US"/>
        </w:rPr>
        <w:t>Trap</w:t>
      </w:r>
      <w:r w:rsidR="006F665D">
        <w:rPr>
          <w:lang w:val="en-US"/>
        </w:rPr>
        <w:t>:</w:t>
      </w:r>
    </w:p>
    <w:p w14:paraId="5F0A0A77" w14:textId="67FE4FC6" w:rsidR="006F665D" w:rsidRPr="006F665D" w:rsidRDefault="006F665D" w:rsidP="00852ACC">
      <w:pPr>
        <w:ind w:left="360"/>
        <w:rPr>
          <w:lang w:val="en-US"/>
        </w:rPr>
      </w:pPr>
      <w:r>
        <w:rPr>
          <w:lang w:val="en-US"/>
        </w:rPr>
        <w:t>It store</w:t>
      </w:r>
      <w:r w:rsidR="0019264A">
        <w:rPr>
          <w:lang w:val="en-US"/>
        </w:rPr>
        <w:t>s</w:t>
      </w:r>
      <w:r>
        <w:rPr>
          <w:lang w:val="en-US"/>
        </w:rPr>
        <w:t xml:space="preserve"> where the trap</w:t>
      </w:r>
      <w:r w:rsidR="002B527E">
        <w:rPr>
          <w:lang w:val="en-US"/>
        </w:rPr>
        <w:t xml:space="preserve"> location and </w:t>
      </w:r>
      <w:r w:rsidR="00D632F1">
        <w:rPr>
          <w:lang w:val="en-US"/>
        </w:rPr>
        <w:t xml:space="preserve">the </w:t>
      </w:r>
      <w:r w:rsidR="008A74E6">
        <w:rPr>
          <w:lang w:val="en-US"/>
        </w:rPr>
        <w:t>damage of that trap to the player. When the player go</w:t>
      </w:r>
      <w:r w:rsidR="0019264A">
        <w:rPr>
          <w:lang w:val="en-US"/>
        </w:rPr>
        <w:t>es</w:t>
      </w:r>
      <w:r w:rsidR="008A74E6">
        <w:rPr>
          <w:lang w:val="en-US"/>
        </w:rPr>
        <w:t xml:space="preserve"> to the trap location. It will run </w:t>
      </w:r>
      <w:r w:rsidR="003B3AE7">
        <w:rPr>
          <w:lang w:val="en-US"/>
        </w:rPr>
        <w:t>randomDamage as the score deduct is random.</w:t>
      </w:r>
      <w:r w:rsidRPr="006F665D">
        <w:rPr>
          <w:lang w:val="en-US"/>
        </w:rPr>
        <w:t xml:space="preserve"> </w:t>
      </w:r>
    </w:p>
    <w:p w14:paraId="76153511" w14:textId="77777777" w:rsidR="008A47B4" w:rsidRDefault="008A47B4" w:rsidP="008A47B4">
      <w:pPr>
        <w:pStyle w:val="ListParagraph"/>
        <w:numPr>
          <w:ilvl w:val="0"/>
          <w:numId w:val="1"/>
        </w:numPr>
        <w:rPr>
          <w:lang w:val="en-US"/>
        </w:rPr>
      </w:pPr>
      <w:r>
        <w:rPr>
          <w:lang w:val="en-US"/>
        </w:rPr>
        <w:t>Barriers</w:t>
      </w:r>
    </w:p>
    <w:p w14:paraId="345EA27E" w14:textId="716ACE63" w:rsidR="003B3AE7" w:rsidRDefault="003B3AE7" w:rsidP="00852ACC">
      <w:pPr>
        <w:ind w:left="360"/>
        <w:rPr>
          <w:lang w:val="en-US"/>
        </w:rPr>
      </w:pPr>
      <w:r>
        <w:rPr>
          <w:lang w:val="en-US"/>
        </w:rPr>
        <w:t>It store</w:t>
      </w:r>
      <w:r w:rsidR="0019264A">
        <w:rPr>
          <w:lang w:val="en-US"/>
        </w:rPr>
        <w:t>s</w:t>
      </w:r>
      <w:r>
        <w:rPr>
          <w:lang w:val="en-US"/>
        </w:rPr>
        <w:t xml:space="preserve"> where the </w:t>
      </w:r>
      <w:r w:rsidR="00BB7F96">
        <w:rPr>
          <w:lang w:val="en-US"/>
        </w:rPr>
        <w:t>barrier location and to check whether the enemies and player can move to that location.</w:t>
      </w:r>
    </w:p>
    <w:p w14:paraId="672A6659" w14:textId="77777777" w:rsidR="00BB7F96" w:rsidRPr="003B3AE7" w:rsidRDefault="00BB7F96" w:rsidP="003B3AE7">
      <w:pPr>
        <w:ind w:left="1440"/>
        <w:rPr>
          <w:lang w:val="en-US"/>
        </w:rPr>
      </w:pPr>
    </w:p>
    <w:p w14:paraId="0A37501D" w14:textId="77777777" w:rsidR="008A47B4" w:rsidRPr="008A47B4" w:rsidRDefault="008A47B4" w:rsidP="008A47B4">
      <w:pPr>
        <w:pStyle w:val="ListParagraph"/>
        <w:rPr>
          <w:lang w:val="en-US"/>
        </w:rPr>
      </w:pPr>
    </w:p>
    <w:p w14:paraId="5DAB6C7B" w14:textId="77777777" w:rsidR="007836C0" w:rsidRDefault="007836C0"/>
    <w:p w14:paraId="02EB378F" w14:textId="77777777" w:rsidR="00C1081F" w:rsidRDefault="00C1081F"/>
    <w:p w14:paraId="6A05A809" w14:textId="77777777" w:rsidR="00C167EC" w:rsidRDefault="00C167EC"/>
    <w:p w14:paraId="5A39BBE3" w14:textId="77777777" w:rsidR="005A09A6" w:rsidRDefault="005A09A6"/>
    <w:sectPr w:rsidR="005A09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F75378"/>
    <w:multiLevelType w:val="hybridMultilevel"/>
    <w:tmpl w:val="EDB24AE6"/>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jExNDYxNjEyMTRS0lEKTi0uzszPAykwrAUAFmUqIiwAAAA="/>
  </w:docVars>
  <w:rsids>
    <w:rsidRoot w:val="005B0984"/>
    <w:rsid w:val="00083E2F"/>
    <w:rsid w:val="0008607E"/>
    <w:rsid w:val="000B75A5"/>
    <w:rsid w:val="00122FE8"/>
    <w:rsid w:val="0019264A"/>
    <w:rsid w:val="001A038E"/>
    <w:rsid w:val="001B1167"/>
    <w:rsid w:val="001B5ECE"/>
    <w:rsid w:val="002962A5"/>
    <w:rsid w:val="002B527E"/>
    <w:rsid w:val="002E4D4D"/>
    <w:rsid w:val="00311234"/>
    <w:rsid w:val="00320D0B"/>
    <w:rsid w:val="003B3AE7"/>
    <w:rsid w:val="003E0640"/>
    <w:rsid w:val="003E6746"/>
    <w:rsid w:val="004A5385"/>
    <w:rsid w:val="004B7257"/>
    <w:rsid w:val="00561402"/>
    <w:rsid w:val="0056523F"/>
    <w:rsid w:val="005A09A6"/>
    <w:rsid w:val="005A6A91"/>
    <w:rsid w:val="005B0984"/>
    <w:rsid w:val="005D5C4F"/>
    <w:rsid w:val="006C3308"/>
    <w:rsid w:val="006E5056"/>
    <w:rsid w:val="006F665D"/>
    <w:rsid w:val="006F6A60"/>
    <w:rsid w:val="00757CA0"/>
    <w:rsid w:val="007836C0"/>
    <w:rsid w:val="007E0AB1"/>
    <w:rsid w:val="00852ACC"/>
    <w:rsid w:val="008A47B4"/>
    <w:rsid w:val="008A74E6"/>
    <w:rsid w:val="0096127B"/>
    <w:rsid w:val="00966E03"/>
    <w:rsid w:val="009C6DE7"/>
    <w:rsid w:val="00BB7F96"/>
    <w:rsid w:val="00BC3A9A"/>
    <w:rsid w:val="00BC6999"/>
    <w:rsid w:val="00C1081F"/>
    <w:rsid w:val="00C167EC"/>
    <w:rsid w:val="00CD2743"/>
    <w:rsid w:val="00CE0740"/>
    <w:rsid w:val="00CF6D2A"/>
    <w:rsid w:val="00D21B93"/>
    <w:rsid w:val="00D5402B"/>
    <w:rsid w:val="00D54A15"/>
    <w:rsid w:val="00D632F1"/>
    <w:rsid w:val="00D66D37"/>
    <w:rsid w:val="00E4570D"/>
    <w:rsid w:val="00EB5D1F"/>
    <w:rsid w:val="00FD1630"/>
    <w:rsid w:val="00FD5A56"/>
    <w:rsid w:val="2A146B21"/>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4E179"/>
  <w15:chartTrackingRefBased/>
  <w15:docId w15:val="{2CECF5BA-37D1-DB4B-A69E-E06386D51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1B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 tat Chou</dc:creator>
  <cp:keywords/>
  <dc:description/>
  <cp:lastModifiedBy>chou alex</cp:lastModifiedBy>
  <cp:revision>13</cp:revision>
  <dcterms:created xsi:type="dcterms:W3CDTF">2020-02-23T22:06:00Z</dcterms:created>
  <dcterms:modified xsi:type="dcterms:W3CDTF">2020-02-27T00:25:00Z</dcterms:modified>
</cp:coreProperties>
</file>